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13E2C" w14:textId="27452E16" w:rsidR="00B05640" w:rsidRPr="00640EFE" w:rsidRDefault="00B05640" w:rsidP="00325876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640EFE">
        <w:rPr>
          <w:b/>
          <w:sz w:val="28"/>
          <w:szCs w:val="28"/>
        </w:rPr>
        <w:t>ERASMUS+ KA1</w:t>
      </w:r>
      <w:r w:rsidR="003A6AEB" w:rsidRPr="00640EFE">
        <w:rPr>
          <w:b/>
          <w:sz w:val="28"/>
          <w:szCs w:val="28"/>
        </w:rPr>
        <w:t xml:space="preserve"> - Projeto </w:t>
      </w:r>
      <w:r w:rsidR="003A6AEB" w:rsidRPr="00640EFE">
        <w:rPr>
          <w:rFonts w:cstheme="minorHAnsi"/>
          <w:b/>
          <w:sz w:val="28"/>
          <w:szCs w:val="28"/>
        </w:rPr>
        <w:t>“</w:t>
      </w:r>
      <w:r w:rsidR="00640EFE" w:rsidRPr="00640EFE">
        <w:rPr>
          <w:rFonts w:cstheme="minorHAnsi"/>
          <w:b/>
          <w:sz w:val="28"/>
          <w:szCs w:val="28"/>
        </w:rPr>
        <w:t>Atravessar fronteiras/Alargar horizontes”</w:t>
      </w:r>
    </w:p>
    <w:p w14:paraId="426D51BF" w14:textId="77777777" w:rsidR="00640EFE" w:rsidRDefault="00640EFE" w:rsidP="008A5CB7">
      <w:pPr>
        <w:spacing w:after="0" w:line="240" w:lineRule="auto"/>
        <w:jc w:val="center"/>
        <w:rPr>
          <w:b/>
          <w:sz w:val="28"/>
          <w:szCs w:val="28"/>
        </w:rPr>
      </w:pPr>
    </w:p>
    <w:p w14:paraId="26CB1B0B" w14:textId="4C8BB901" w:rsidR="00B05640" w:rsidRPr="00172304" w:rsidRDefault="00C803F8" w:rsidP="008A5CB7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ANDIDATURA A</w:t>
      </w:r>
      <w:r w:rsidR="00B96250" w:rsidRPr="00172304">
        <w:rPr>
          <w:b/>
          <w:sz w:val="28"/>
          <w:szCs w:val="28"/>
        </w:rPr>
        <w:t xml:space="preserve"> MOBILIDADE INDIVIDUAL</w:t>
      </w:r>
      <w:r w:rsidR="00FC0836" w:rsidRPr="00172304">
        <w:rPr>
          <w:b/>
          <w:sz w:val="28"/>
          <w:szCs w:val="28"/>
        </w:rPr>
        <w:t xml:space="preserve"> PARA FINS DE APRENDIZAGEM</w:t>
      </w:r>
    </w:p>
    <w:p w14:paraId="58D92E9D" w14:textId="77777777" w:rsidR="00B05640" w:rsidRPr="003A6AEB" w:rsidRDefault="00B05640" w:rsidP="00B05640">
      <w:pPr>
        <w:spacing w:after="0"/>
        <w:rPr>
          <w:sz w:val="10"/>
          <w:szCs w:val="10"/>
        </w:rPr>
      </w:pPr>
    </w:p>
    <w:tbl>
      <w:tblPr>
        <w:tblStyle w:val="TabelacomGrelha"/>
        <w:tblW w:w="10133" w:type="dxa"/>
        <w:jc w:val="center"/>
        <w:tblLook w:val="04A0" w:firstRow="1" w:lastRow="0" w:firstColumn="1" w:lastColumn="0" w:noHBand="0" w:noVBand="1"/>
      </w:tblPr>
      <w:tblGrid>
        <w:gridCol w:w="2679"/>
        <w:gridCol w:w="2810"/>
        <w:gridCol w:w="2248"/>
        <w:gridCol w:w="2396"/>
      </w:tblGrid>
      <w:tr w:rsidR="00B45BF2" w14:paraId="50363E97" w14:textId="77777777" w:rsidTr="00F54BF9">
        <w:trPr>
          <w:trHeight w:val="463"/>
          <w:jc w:val="center"/>
        </w:trPr>
        <w:tc>
          <w:tcPr>
            <w:tcW w:w="2679" w:type="dxa"/>
            <w:vAlign w:val="center"/>
          </w:tcPr>
          <w:p w14:paraId="1EDE3107" w14:textId="77777777" w:rsidR="00B45BF2" w:rsidRPr="00B45BF2" w:rsidRDefault="00172304" w:rsidP="00172304">
            <w:pPr>
              <w:jc w:val="center"/>
              <w:rPr>
                <w:b/>
              </w:rPr>
            </w:pPr>
            <w:r>
              <w:rPr>
                <w:b/>
              </w:rPr>
              <w:t>Nome</w:t>
            </w:r>
            <w:r w:rsidR="00382E9F">
              <w:rPr>
                <w:b/>
              </w:rPr>
              <w:t xml:space="preserve"> do(a) Candidato(a)</w:t>
            </w:r>
          </w:p>
        </w:tc>
        <w:tc>
          <w:tcPr>
            <w:tcW w:w="7454" w:type="dxa"/>
            <w:gridSpan w:val="3"/>
            <w:vAlign w:val="center"/>
          </w:tcPr>
          <w:p w14:paraId="4D0B93E9" w14:textId="77777777" w:rsidR="00B45BF2" w:rsidRDefault="00B45BF2" w:rsidP="00C642B1"/>
        </w:tc>
      </w:tr>
      <w:tr w:rsidR="00325876" w14:paraId="296CD8BB" w14:textId="77777777" w:rsidTr="00F54BF9">
        <w:trPr>
          <w:trHeight w:val="463"/>
          <w:jc w:val="center"/>
        </w:trPr>
        <w:tc>
          <w:tcPr>
            <w:tcW w:w="2679" w:type="dxa"/>
            <w:vAlign w:val="center"/>
          </w:tcPr>
          <w:p w14:paraId="4C0C04BD" w14:textId="77777777" w:rsidR="00325876" w:rsidRDefault="00325876" w:rsidP="00172304">
            <w:pPr>
              <w:jc w:val="center"/>
              <w:rPr>
                <w:b/>
              </w:rPr>
            </w:pPr>
            <w:r>
              <w:rPr>
                <w:b/>
              </w:rPr>
              <w:t>Morada Completa</w:t>
            </w:r>
          </w:p>
        </w:tc>
        <w:tc>
          <w:tcPr>
            <w:tcW w:w="7454" w:type="dxa"/>
            <w:gridSpan w:val="3"/>
            <w:vAlign w:val="center"/>
          </w:tcPr>
          <w:p w14:paraId="041EB75B" w14:textId="77777777" w:rsidR="00325876" w:rsidRDefault="00325876" w:rsidP="00C642B1"/>
        </w:tc>
      </w:tr>
      <w:tr w:rsidR="0051745A" w14:paraId="7B71A3DA" w14:textId="77777777" w:rsidTr="00F54BF9">
        <w:trPr>
          <w:trHeight w:val="463"/>
          <w:jc w:val="center"/>
        </w:trPr>
        <w:tc>
          <w:tcPr>
            <w:tcW w:w="2679" w:type="dxa"/>
            <w:vAlign w:val="center"/>
          </w:tcPr>
          <w:p w14:paraId="4FC33A07" w14:textId="77777777" w:rsidR="0051745A" w:rsidRDefault="0051745A" w:rsidP="0051745A">
            <w:pPr>
              <w:jc w:val="center"/>
              <w:rPr>
                <w:b/>
              </w:rPr>
            </w:pPr>
            <w:r>
              <w:rPr>
                <w:b/>
              </w:rPr>
              <w:t>Data de Nascimento</w:t>
            </w:r>
          </w:p>
        </w:tc>
        <w:tc>
          <w:tcPr>
            <w:tcW w:w="2810" w:type="dxa"/>
            <w:vAlign w:val="center"/>
          </w:tcPr>
          <w:p w14:paraId="0F95EBF2" w14:textId="77777777" w:rsidR="0051745A" w:rsidRDefault="0051745A" w:rsidP="00C642B1"/>
        </w:tc>
        <w:tc>
          <w:tcPr>
            <w:tcW w:w="2248" w:type="dxa"/>
            <w:vAlign w:val="center"/>
          </w:tcPr>
          <w:p w14:paraId="05896EBF" w14:textId="77777777" w:rsidR="0051745A" w:rsidRPr="0051745A" w:rsidRDefault="0051745A" w:rsidP="00C642B1">
            <w:pPr>
              <w:rPr>
                <w:b/>
              </w:rPr>
            </w:pPr>
            <w:r w:rsidRPr="0051745A">
              <w:rPr>
                <w:b/>
              </w:rPr>
              <w:t>N.º Cartão Cidadão</w:t>
            </w:r>
          </w:p>
        </w:tc>
        <w:tc>
          <w:tcPr>
            <w:tcW w:w="2396" w:type="dxa"/>
            <w:vAlign w:val="center"/>
          </w:tcPr>
          <w:p w14:paraId="046A41F9" w14:textId="77777777" w:rsidR="0051745A" w:rsidRDefault="0051745A" w:rsidP="0051745A"/>
        </w:tc>
      </w:tr>
      <w:tr w:rsidR="00325876" w14:paraId="340FF7D2" w14:textId="77777777" w:rsidTr="00F54BF9">
        <w:trPr>
          <w:trHeight w:val="463"/>
          <w:jc w:val="center"/>
        </w:trPr>
        <w:tc>
          <w:tcPr>
            <w:tcW w:w="2679" w:type="dxa"/>
            <w:vAlign w:val="center"/>
          </w:tcPr>
          <w:p w14:paraId="51A7DD74" w14:textId="77777777" w:rsidR="00325876" w:rsidRDefault="00325876" w:rsidP="0051745A">
            <w:pPr>
              <w:jc w:val="center"/>
              <w:rPr>
                <w:b/>
              </w:rPr>
            </w:pPr>
            <w:r>
              <w:rPr>
                <w:b/>
              </w:rPr>
              <w:t>N.º Telemóvel</w:t>
            </w:r>
          </w:p>
        </w:tc>
        <w:tc>
          <w:tcPr>
            <w:tcW w:w="2810" w:type="dxa"/>
            <w:vAlign w:val="center"/>
          </w:tcPr>
          <w:p w14:paraId="2FE77D57" w14:textId="77777777" w:rsidR="00325876" w:rsidRDefault="00325876" w:rsidP="00C642B1"/>
        </w:tc>
        <w:tc>
          <w:tcPr>
            <w:tcW w:w="2248" w:type="dxa"/>
            <w:vAlign w:val="center"/>
          </w:tcPr>
          <w:p w14:paraId="5EC0300C" w14:textId="77777777" w:rsidR="00325876" w:rsidRPr="0051745A" w:rsidRDefault="00325876" w:rsidP="00F54BF9">
            <w:pPr>
              <w:rPr>
                <w:b/>
              </w:rPr>
            </w:pPr>
            <w:r>
              <w:rPr>
                <w:b/>
              </w:rPr>
              <w:t>NIF</w:t>
            </w:r>
          </w:p>
        </w:tc>
        <w:tc>
          <w:tcPr>
            <w:tcW w:w="2396" w:type="dxa"/>
            <w:vAlign w:val="center"/>
          </w:tcPr>
          <w:p w14:paraId="0E00141B" w14:textId="77777777" w:rsidR="00325876" w:rsidRDefault="00325876" w:rsidP="0051745A"/>
        </w:tc>
      </w:tr>
      <w:tr w:rsidR="00325876" w14:paraId="059D6502" w14:textId="77777777" w:rsidTr="00F54BF9">
        <w:trPr>
          <w:trHeight w:val="463"/>
          <w:jc w:val="center"/>
        </w:trPr>
        <w:tc>
          <w:tcPr>
            <w:tcW w:w="2679" w:type="dxa"/>
            <w:vAlign w:val="center"/>
          </w:tcPr>
          <w:p w14:paraId="63A30CFA" w14:textId="77777777" w:rsidR="00325876" w:rsidRDefault="00325876" w:rsidP="0051745A">
            <w:pPr>
              <w:jc w:val="center"/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7454" w:type="dxa"/>
            <w:gridSpan w:val="3"/>
            <w:vAlign w:val="center"/>
          </w:tcPr>
          <w:p w14:paraId="0135BCEC" w14:textId="77777777" w:rsidR="00325876" w:rsidRDefault="00325876" w:rsidP="0051745A"/>
        </w:tc>
      </w:tr>
      <w:tr w:rsidR="0051745A" w14:paraId="703E0EAA" w14:textId="77777777" w:rsidTr="00F54BF9">
        <w:trPr>
          <w:trHeight w:val="463"/>
          <w:jc w:val="center"/>
        </w:trPr>
        <w:tc>
          <w:tcPr>
            <w:tcW w:w="2679" w:type="dxa"/>
            <w:vAlign w:val="center"/>
          </w:tcPr>
          <w:p w14:paraId="0238A4D8" w14:textId="77777777" w:rsidR="0051745A" w:rsidRDefault="00325876" w:rsidP="0051745A">
            <w:pPr>
              <w:jc w:val="center"/>
              <w:rPr>
                <w:b/>
              </w:rPr>
            </w:pPr>
            <w:r>
              <w:rPr>
                <w:b/>
              </w:rPr>
              <w:t>Grupo Disciplinar</w:t>
            </w:r>
          </w:p>
        </w:tc>
        <w:tc>
          <w:tcPr>
            <w:tcW w:w="2810" w:type="dxa"/>
            <w:vAlign w:val="center"/>
          </w:tcPr>
          <w:p w14:paraId="5218AA66" w14:textId="77777777" w:rsidR="0051745A" w:rsidRDefault="0051745A" w:rsidP="00C642B1"/>
        </w:tc>
        <w:tc>
          <w:tcPr>
            <w:tcW w:w="2248" w:type="dxa"/>
            <w:vAlign w:val="center"/>
          </w:tcPr>
          <w:p w14:paraId="174DE0E7" w14:textId="77777777" w:rsidR="0051745A" w:rsidRPr="0051745A" w:rsidRDefault="00325876" w:rsidP="00C642B1">
            <w:pPr>
              <w:rPr>
                <w:b/>
              </w:rPr>
            </w:pPr>
            <w:r>
              <w:rPr>
                <w:b/>
              </w:rPr>
              <w:t>Categoria profissional</w:t>
            </w:r>
          </w:p>
        </w:tc>
        <w:tc>
          <w:tcPr>
            <w:tcW w:w="2396" w:type="dxa"/>
            <w:vAlign w:val="center"/>
          </w:tcPr>
          <w:p w14:paraId="21B9CEC5" w14:textId="77777777" w:rsidR="0051745A" w:rsidRDefault="0051745A" w:rsidP="0051745A"/>
        </w:tc>
      </w:tr>
      <w:tr w:rsidR="005722AC" w14:paraId="77A2F7DB" w14:textId="77777777" w:rsidTr="00F54BF9">
        <w:trPr>
          <w:trHeight w:val="454"/>
          <w:jc w:val="center"/>
        </w:trPr>
        <w:tc>
          <w:tcPr>
            <w:tcW w:w="2679" w:type="dxa"/>
            <w:vAlign w:val="center"/>
          </w:tcPr>
          <w:p w14:paraId="17C58B51" w14:textId="77777777" w:rsidR="005722AC" w:rsidRDefault="005722AC" w:rsidP="00172304">
            <w:pPr>
              <w:jc w:val="center"/>
              <w:rPr>
                <w:b/>
              </w:rPr>
            </w:pPr>
            <w:r>
              <w:rPr>
                <w:b/>
              </w:rPr>
              <w:t>Cargos que exerce no Agrupamento</w:t>
            </w:r>
          </w:p>
        </w:tc>
        <w:tc>
          <w:tcPr>
            <w:tcW w:w="7454" w:type="dxa"/>
            <w:gridSpan w:val="3"/>
            <w:vAlign w:val="center"/>
          </w:tcPr>
          <w:p w14:paraId="107E6A23" w14:textId="77777777" w:rsidR="005722AC" w:rsidRDefault="005722AC" w:rsidP="00592A6B"/>
          <w:p w14:paraId="5CBA6DAC" w14:textId="77777777" w:rsidR="005722AC" w:rsidRDefault="005722AC" w:rsidP="00592A6B"/>
          <w:p w14:paraId="770E38B9" w14:textId="77777777" w:rsidR="005722AC" w:rsidRDefault="005722AC" w:rsidP="00592A6B"/>
        </w:tc>
      </w:tr>
      <w:tr w:rsidR="00C12152" w14:paraId="24433046" w14:textId="77777777" w:rsidTr="00F54BF9">
        <w:trPr>
          <w:trHeight w:val="557"/>
          <w:jc w:val="center"/>
        </w:trPr>
        <w:tc>
          <w:tcPr>
            <w:tcW w:w="2679" w:type="dxa"/>
            <w:vMerge w:val="restart"/>
            <w:vAlign w:val="center"/>
          </w:tcPr>
          <w:p w14:paraId="73820638" w14:textId="6B78910B" w:rsidR="00C12152" w:rsidRDefault="00714EED" w:rsidP="00172304">
            <w:pPr>
              <w:jc w:val="center"/>
              <w:rPr>
                <w:b/>
              </w:rPr>
            </w:pPr>
            <w:r>
              <w:rPr>
                <w:b/>
              </w:rPr>
              <w:t>Mobilidade</w:t>
            </w:r>
            <w:r w:rsidR="00C12152">
              <w:rPr>
                <w:b/>
              </w:rPr>
              <w:t xml:space="preserve"> pretendida </w:t>
            </w:r>
          </w:p>
          <w:p w14:paraId="38E53FAD" w14:textId="78EF1672" w:rsidR="00C12152" w:rsidRDefault="00C12152" w:rsidP="00C12152">
            <w:pPr>
              <w:jc w:val="both"/>
              <w:rPr>
                <w:sz w:val="20"/>
                <w:szCs w:val="20"/>
              </w:rPr>
            </w:pPr>
            <w:r w:rsidRPr="00C12152">
              <w:rPr>
                <w:sz w:val="20"/>
                <w:szCs w:val="20"/>
              </w:rPr>
              <w:t xml:space="preserve">Se se candidatar a uma </w:t>
            </w:r>
            <w:r w:rsidR="00714EED">
              <w:rPr>
                <w:sz w:val="20"/>
                <w:szCs w:val="20"/>
              </w:rPr>
              <w:t>mobilidade</w:t>
            </w:r>
            <w:r w:rsidRPr="00C12152">
              <w:rPr>
                <w:sz w:val="20"/>
                <w:szCs w:val="20"/>
              </w:rPr>
              <w:t xml:space="preserve">, coloque uma cruz na </w:t>
            </w:r>
            <w:r>
              <w:rPr>
                <w:sz w:val="20"/>
                <w:szCs w:val="20"/>
              </w:rPr>
              <w:t xml:space="preserve">formação </w:t>
            </w:r>
            <w:r w:rsidRPr="00C12152">
              <w:rPr>
                <w:sz w:val="20"/>
                <w:szCs w:val="20"/>
              </w:rPr>
              <w:t>da sua escolha.</w:t>
            </w:r>
          </w:p>
          <w:p w14:paraId="420B8711" w14:textId="45A25915" w:rsidR="00C12152" w:rsidRPr="00C12152" w:rsidRDefault="00C12152" w:rsidP="00C12152">
            <w:pPr>
              <w:jc w:val="both"/>
              <w:rPr>
                <w:b/>
                <w:sz w:val="20"/>
                <w:szCs w:val="20"/>
              </w:rPr>
            </w:pPr>
            <w:r w:rsidRPr="00C12152">
              <w:rPr>
                <w:sz w:val="20"/>
                <w:szCs w:val="20"/>
              </w:rPr>
              <w:t xml:space="preserve">Caso a sua candidatura contemple duas ou mais </w:t>
            </w:r>
            <w:r w:rsidR="00714EED">
              <w:rPr>
                <w:sz w:val="20"/>
                <w:szCs w:val="20"/>
              </w:rPr>
              <w:t>mobilidades</w:t>
            </w:r>
            <w:r w:rsidRPr="00C12152">
              <w:rPr>
                <w:sz w:val="20"/>
                <w:szCs w:val="20"/>
              </w:rPr>
              <w:t xml:space="preserve">, não coloque uma cruz, mas sim os números correspondentes à ordem de preferência nas </w:t>
            </w:r>
            <w:r w:rsidR="00714EED">
              <w:rPr>
                <w:sz w:val="20"/>
                <w:szCs w:val="20"/>
              </w:rPr>
              <w:t>mobilidades</w:t>
            </w:r>
            <w:r w:rsidRPr="00C12152">
              <w:rPr>
                <w:sz w:val="20"/>
                <w:szCs w:val="20"/>
              </w:rPr>
              <w:t xml:space="preserve"> a que se candidata.</w:t>
            </w:r>
          </w:p>
        </w:tc>
        <w:tc>
          <w:tcPr>
            <w:tcW w:w="7454" w:type="dxa"/>
            <w:gridSpan w:val="3"/>
            <w:vAlign w:val="center"/>
          </w:tcPr>
          <w:p w14:paraId="4F49706A" w14:textId="3B5E18C1" w:rsidR="00C12152" w:rsidRPr="00714EED" w:rsidRDefault="00C12152" w:rsidP="00C642B1">
            <w:pPr>
              <w:rPr>
                <w:color w:val="FF0000"/>
              </w:rPr>
            </w:pPr>
            <w:r w:rsidRPr="00714EED">
              <w:rPr>
                <w:noProof/>
                <w:color w:val="FF0000"/>
                <w:lang w:eastAsia="pt-PT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3E87676" wp14:editId="1FFD9D41">
                      <wp:simplePos x="0" y="0"/>
                      <wp:positionH relativeFrom="column">
                        <wp:posOffset>-13970</wp:posOffset>
                      </wp:positionH>
                      <wp:positionV relativeFrom="paragraph">
                        <wp:posOffset>69215</wp:posOffset>
                      </wp:positionV>
                      <wp:extent cx="200025" cy="209550"/>
                      <wp:effectExtent l="0" t="0" r="28575" b="19050"/>
                      <wp:wrapNone/>
                      <wp:docPr id="10" name="Caixa de texto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0025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5E73862" w14:textId="77777777" w:rsidR="00C12152" w:rsidRDefault="00C1215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3E8767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10" o:spid="_x0000_s1026" type="#_x0000_t202" style="position:absolute;margin-left:-1.1pt;margin-top:5.45pt;width:15.75pt;height:16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" fillcolor="white [3201]" strokeweight=".5pt">
                      <v:textbox>
                        <w:txbxContent>
                          <w:p w14:paraId="55E73862" w14:textId="77777777" w:rsidR="00C12152" w:rsidRDefault="00C12152"/>
                        </w:txbxContent>
                      </v:textbox>
                    </v:shape>
                  </w:pict>
                </mc:Fallback>
              </mc:AlternateContent>
            </w:r>
            <w:r w:rsidRPr="00714EED">
              <w:rPr>
                <w:color w:val="FF0000"/>
              </w:rPr>
              <w:t xml:space="preserve">       ------------------------------------------------------------------</w:t>
            </w:r>
          </w:p>
          <w:p w14:paraId="44DE6E88" w14:textId="7A0E7FEF" w:rsidR="00C12152" w:rsidRPr="00714EED" w:rsidRDefault="00C12152" w:rsidP="00C642B1">
            <w:pPr>
              <w:rPr>
                <w:color w:val="FF0000"/>
              </w:rPr>
            </w:pPr>
          </w:p>
        </w:tc>
      </w:tr>
      <w:tr w:rsidR="00C12152" w14:paraId="5E80457B" w14:textId="77777777" w:rsidTr="00F54BF9">
        <w:trPr>
          <w:trHeight w:val="580"/>
          <w:jc w:val="center"/>
        </w:trPr>
        <w:tc>
          <w:tcPr>
            <w:tcW w:w="2679" w:type="dxa"/>
            <w:vMerge/>
            <w:vAlign w:val="center"/>
          </w:tcPr>
          <w:p w14:paraId="01168EB7" w14:textId="77777777" w:rsidR="00C12152" w:rsidRDefault="00C12152" w:rsidP="00172304">
            <w:pPr>
              <w:jc w:val="center"/>
              <w:rPr>
                <w:b/>
              </w:rPr>
            </w:pPr>
          </w:p>
        </w:tc>
        <w:tc>
          <w:tcPr>
            <w:tcW w:w="7454" w:type="dxa"/>
            <w:gridSpan w:val="3"/>
            <w:vAlign w:val="center"/>
          </w:tcPr>
          <w:p w14:paraId="596DA5D8" w14:textId="531EC365" w:rsidR="00C12152" w:rsidRPr="00714EED" w:rsidRDefault="00C12152" w:rsidP="00C642B1">
            <w:pPr>
              <w:rPr>
                <w:color w:val="FF0000"/>
              </w:rPr>
            </w:pPr>
            <w:r w:rsidRPr="00714EED">
              <w:rPr>
                <w:color w:val="FF0000"/>
              </w:rPr>
              <w:t xml:space="preserve">         -----------------------------------------------------------------</w:t>
            </w:r>
          </w:p>
        </w:tc>
      </w:tr>
      <w:tr w:rsidR="00C12152" w14:paraId="225927B9" w14:textId="77777777" w:rsidTr="00F54BF9">
        <w:trPr>
          <w:trHeight w:val="480"/>
          <w:jc w:val="center"/>
        </w:trPr>
        <w:tc>
          <w:tcPr>
            <w:tcW w:w="2679" w:type="dxa"/>
            <w:vMerge/>
            <w:vAlign w:val="center"/>
          </w:tcPr>
          <w:p w14:paraId="200616A7" w14:textId="77777777" w:rsidR="00C12152" w:rsidRDefault="00C12152" w:rsidP="00172304">
            <w:pPr>
              <w:jc w:val="center"/>
              <w:rPr>
                <w:b/>
              </w:rPr>
            </w:pPr>
          </w:p>
        </w:tc>
        <w:tc>
          <w:tcPr>
            <w:tcW w:w="7454" w:type="dxa"/>
            <w:gridSpan w:val="3"/>
            <w:vAlign w:val="center"/>
          </w:tcPr>
          <w:p w14:paraId="249FD272" w14:textId="51AEA4AC" w:rsidR="00C12152" w:rsidRPr="00714EED" w:rsidRDefault="00C12152" w:rsidP="00C642B1">
            <w:pPr>
              <w:rPr>
                <w:color w:val="FF0000"/>
              </w:rPr>
            </w:pPr>
            <w:r w:rsidRPr="00714EED">
              <w:rPr>
                <w:noProof/>
                <w:color w:val="FF0000"/>
                <w:lang w:eastAsia="pt-PT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4B3856B" wp14:editId="108A8B54">
                      <wp:simplePos x="0" y="0"/>
                      <wp:positionH relativeFrom="column">
                        <wp:posOffset>-29845</wp:posOffset>
                      </wp:positionH>
                      <wp:positionV relativeFrom="paragraph">
                        <wp:posOffset>-12700</wp:posOffset>
                      </wp:positionV>
                      <wp:extent cx="200025" cy="209550"/>
                      <wp:effectExtent l="0" t="0" r="28575" b="19050"/>
                      <wp:wrapNone/>
                      <wp:docPr id="12" name="Caixa de texto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002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566D999" w14:textId="77777777" w:rsidR="00C12152" w:rsidRDefault="00C12152" w:rsidP="00C1215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B3856B" id="Caixa de texto 12" o:spid="_x0000_s1027" type="#_x0000_t202" style="position:absolute;margin-left:-2.35pt;margin-top:-1pt;width:15.75pt;height:16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" fillcolor="window" strokeweight=".5pt">
                      <v:textbox>
                        <w:txbxContent>
                          <w:p w14:paraId="2566D999" w14:textId="77777777" w:rsidR="00C12152" w:rsidRDefault="00C12152" w:rsidP="00C12152"/>
                        </w:txbxContent>
                      </v:textbox>
                    </v:shape>
                  </w:pict>
                </mc:Fallback>
              </mc:AlternateContent>
            </w:r>
            <w:r w:rsidRPr="00714EED">
              <w:rPr>
                <w:color w:val="FF0000"/>
              </w:rPr>
              <w:t xml:space="preserve">       ---------------------------------------------------------</w:t>
            </w:r>
          </w:p>
        </w:tc>
      </w:tr>
      <w:tr w:rsidR="00C12152" w14:paraId="0DA360F8" w14:textId="77777777" w:rsidTr="00F54BF9">
        <w:trPr>
          <w:trHeight w:val="662"/>
          <w:jc w:val="center"/>
        </w:trPr>
        <w:tc>
          <w:tcPr>
            <w:tcW w:w="2679" w:type="dxa"/>
            <w:vMerge/>
            <w:vAlign w:val="center"/>
          </w:tcPr>
          <w:p w14:paraId="5571E1D0" w14:textId="77777777" w:rsidR="00C12152" w:rsidRDefault="00C12152" w:rsidP="00172304">
            <w:pPr>
              <w:jc w:val="center"/>
              <w:rPr>
                <w:b/>
              </w:rPr>
            </w:pPr>
          </w:p>
        </w:tc>
        <w:tc>
          <w:tcPr>
            <w:tcW w:w="7454" w:type="dxa"/>
            <w:gridSpan w:val="3"/>
            <w:vAlign w:val="center"/>
          </w:tcPr>
          <w:p w14:paraId="0CF0D18A" w14:textId="156BDD89" w:rsidR="00C12152" w:rsidRPr="00714EED" w:rsidRDefault="00C12152" w:rsidP="00C642B1">
            <w:pPr>
              <w:rPr>
                <w:color w:val="FF0000"/>
              </w:rPr>
            </w:pPr>
            <w:r w:rsidRPr="00714EED">
              <w:rPr>
                <w:noProof/>
                <w:color w:val="FF0000"/>
                <w:lang w:eastAsia="pt-PT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EB1BA11" wp14:editId="366F4325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-675005</wp:posOffset>
                      </wp:positionV>
                      <wp:extent cx="200025" cy="209550"/>
                      <wp:effectExtent l="0" t="0" r="28575" b="19050"/>
                      <wp:wrapNone/>
                      <wp:docPr id="11" name="Caixa de texto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002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7A0DF38" w14:textId="77777777" w:rsidR="00C12152" w:rsidRDefault="00C12152" w:rsidP="00C1215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B1BA11" id="Caixa de texto 11" o:spid="_x0000_s1028" type="#_x0000_t202" style="position:absolute;margin-left:-.2pt;margin-top:-53.15pt;width:15.75pt;height:16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" fillcolor="window" strokeweight=".5pt">
                      <v:textbox>
                        <w:txbxContent>
                          <w:p w14:paraId="57A0DF38" w14:textId="77777777" w:rsidR="00C12152" w:rsidRDefault="00C12152" w:rsidP="00C12152"/>
                        </w:txbxContent>
                      </v:textbox>
                    </v:shape>
                  </w:pict>
                </mc:Fallback>
              </mc:AlternateContent>
            </w:r>
            <w:r w:rsidRPr="00714EED">
              <w:rPr>
                <w:color w:val="FF0000"/>
              </w:rPr>
              <w:t xml:space="preserve">       --------------------------------------------------------</w:t>
            </w:r>
          </w:p>
        </w:tc>
      </w:tr>
      <w:tr w:rsidR="00C12152" w14:paraId="30970753" w14:textId="77777777" w:rsidTr="00F54BF9">
        <w:trPr>
          <w:trHeight w:val="646"/>
          <w:jc w:val="center"/>
        </w:trPr>
        <w:tc>
          <w:tcPr>
            <w:tcW w:w="2679" w:type="dxa"/>
            <w:vMerge/>
            <w:vAlign w:val="center"/>
          </w:tcPr>
          <w:p w14:paraId="7D98425C" w14:textId="77777777" w:rsidR="00C12152" w:rsidRDefault="00C12152" w:rsidP="00172304">
            <w:pPr>
              <w:jc w:val="center"/>
              <w:rPr>
                <w:b/>
              </w:rPr>
            </w:pPr>
          </w:p>
        </w:tc>
        <w:tc>
          <w:tcPr>
            <w:tcW w:w="7454" w:type="dxa"/>
            <w:gridSpan w:val="3"/>
            <w:vAlign w:val="center"/>
          </w:tcPr>
          <w:p w14:paraId="5536C100" w14:textId="4F69540A" w:rsidR="00C12152" w:rsidRPr="00714EED" w:rsidRDefault="00C12152" w:rsidP="00C642B1">
            <w:pPr>
              <w:rPr>
                <w:color w:val="FF0000"/>
              </w:rPr>
            </w:pPr>
            <w:r w:rsidRPr="00714EED">
              <w:rPr>
                <w:noProof/>
                <w:color w:val="FF0000"/>
                <w:lang w:eastAsia="pt-PT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C2C1D51" wp14:editId="78573AA6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38735</wp:posOffset>
                      </wp:positionV>
                      <wp:extent cx="200025" cy="209550"/>
                      <wp:effectExtent l="0" t="0" r="28575" b="19050"/>
                      <wp:wrapNone/>
                      <wp:docPr id="14" name="Caixa de texto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002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7CC5597" w14:textId="3C58EE70" w:rsidR="00C12152" w:rsidRDefault="00C12152" w:rsidP="00C12152">
                                  <w:r>
                                    <w:t xml:space="preserve">               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2C1D51" id="Caixa de texto 14" o:spid="_x0000_s1029" type="#_x0000_t202" style="position:absolute;margin-left:0;margin-top:3.05pt;width:15.75pt;height:16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" fillcolor="window" strokeweight=".5pt">
                      <v:textbox>
                        <w:txbxContent>
                          <w:p w14:paraId="27CC5597" w14:textId="3C58EE70" w:rsidR="00C12152" w:rsidRDefault="00C12152" w:rsidP="00C12152">
                            <w:r>
                              <w:t xml:space="preserve">                 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714EED">
              <w:rPr>
                <w:noProof/>
                <w:color w:val="FF0000"/>
                <w:lang w:eastAsia="pt-PT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B754126" wp14:editId="79B80D1C">
                      <wp:simplePos x="0" y="0"/>
                      <wp:positionH relativeFrom="column">
                        <wp:posOffset>-19050</wp:posOffset>
                      </wp:positionH>
                      <wp:positionV relativeFrom="paragraph">
                        <wp:posOffset>-324485</wp:posOffset>
                      </wp:positionV>
                      <wp:extent cx="200025" cy="209550"/>
                      <wp:effectExtent l="0" t="0" r="28575" b="19050"/>
                      <wp:wrapNone/>
                      <wp:docPr id="13" name="Caixa de texto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0025" cy="2095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AB498F9" w14:textId="28193243" w:rsidR="00C12152" w:rsidRDefault="00C12152" w:rsidP="00C12152">
                                  <w:r>
                                    <w:t xml:space="preserve">     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754126" id="Caixa de texto 13" o:spid="_x0000_s1030" type="#_x0000_t202" style="position:absolute;margin-left:-1.5pt;margin-top:-25.55pt;width:15.75pt;height:16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" fillcolor="window" strokeweight=".5pt">
                      <v:textbox>
                        <w:txbxContent>
                          <w:p w14:paraId="0AB498F9" w14:textId="28193243" w:rsidR="00C12152" w:rsidRDefault="00C12152" w:rsidP="00C12152">
                            <w:r>
                              <w:t xml:space="preserve">       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714EED">
              <w:rPr>
                <w:color w:val="FF0000"/>
              </w:rPr>
              <w:t xml:space="preserve">        --------------------------------------------------</w:t>
            </w:r>
          </w:p>
        </w:tc>
      </w:tr>
      <w:tr w:rsidR="00B45BF2" w14:paraId="7659E092" w14:textId="77777777" w:rsidTr="00F54BF9">
        <w:trPr>
          <w:trHeight w:val="350"/>
          <w:jc w:val="center"/>
        </w:trPr>
        <w:tc>
          <w:tcPr>
            <w:tcW w:w="2679" w:type="dxa"/>
            <w:vAlign w:val="center"/>
          </w:tcPr>
          <w:p w14:paraId="409FB13D" w14:textId="77777777" w:rsidR="00B45BF2" w:rsidRPr="00B45BF2" w:rsidRDefault="00B45BF2" w:rsidP="00172304">
            <w:pPr>
              <w:jc w:val="center"/>
              <w:rPr>
                <w:b/>
              </w:rPr>
            </w:pPr>
            <w:r w:rsidRPr="00B45BF2">
              <w:rPr>
                <w:b/>
              </w:rPr>
              <w:t>Objetivos para a mobilidade</w:t>
            </w:r>
            <w:r w:rsidRPr="00B45BF2">
              <w:rPr>
                <w:rStyle w:val="Refdenotaderodap"/>
                <w:b/>
              </w:rPr>
              <w:footnoteReference w:id="1"/>
            </w:r>
          </w:p>
        </w:tc>
        <w:tc>
          <w:tcPr>
            <w:tcW w:w="7454" w:type="dxa"/>
            <w:gridSpan w:val="3"/>
            <w:vAlign w:val="center"/>
          </w:tcPr>
          <w:p w14:paraId="495F59C3" w14:textId="078333DD" w:rsidR="003A6AEB" w:rsidRDefault="003A6AEB" w:rsidP="003A6AEB">
            <w:pPr>
              <w:spacing w:line="276" w:lineRule="auto"/>
              <w:jc w:val="both"/>
            </w:pPr>
          </w:p>
          <w:p w14:paraId="6A035731" w14:textId="77777777" w:rsidR="003A6AEB" w:rsidRDefault="003A6AEB" w:rsidP="003A6AEB">
            <w:pPr>
              <w:spacing w:line="276" w:lineRule="auto"/>
              <w:jc w:val="both"/>
            </w:pPr>
          </w:p>
          <w:p w14:paraId="1D34EC56" w14:textId="77777777" w:rsidR="003A6AEB" w:rsidRDefault="003A6AEB" w:rsidP="003A6AEB">
            <w:pPr>
              <w:spacing w:line="276" w:lineRule="auto"/>
              <w:jc w:val="both"/>
            </w:pPr>
          </w:p>
          <w:p w14:paraId="125B6A8C" w14:textId="77777777" w:rsidR="003A6AEB" w:rsidRDefault="003A6AEB" w:rsidP="003A6AEB">
            <w:pPr>
              <w:spacing w:line="276" w:lineRule="auto"/>
              <w:jc w:val="both"/>
            </w:pPr>
          </w:p>
          <w:p w14:paraId="58134564" w14:textId="77777777" w:rsidR="00325876" w:rsidRDefault="00325876" w:rsidP="003A6AEB">
            <w:pPr>
              <w:spacing w:line="276" w:lineRule="auto"/>
              <w:jc w:val="both"/>
            </w:pPr>
          </w:p>
        </w:tc>
      </w:tr>
      <w:tr w:rsidR="00B45BF2" w14:paraId="03E200FD" w14:textId="77777777" w:rsidTr="00F54BF9">
        <w:trPr>
          <w:trHeight w:val="77"/>
          <w:jc w:val="center"/>
        </w:trPr>
        <w:tc>
          <w:tcPr>
            <w:tcW w:w="2679" w:type="dxa"/>
            <w:vAlign w:val="center"/>
          </w:tcPr>
          <w:p w14:paraId="710939AC" w14:textId="77777777" w:rsidR="00C642B1" w:rsidRDefault="003A6AEB" w:rsidP="00172304">
            <w:pPr>
              <w:jc w:val="center"/>
              <w:rPr>
                <w:b/>
              </w:rPr>
            </w:pPr>
            <w:r>
              <w:rPr>
                <w:b/>
              </w:rPr>
              <w:t>Domínio do inglês</w:t>
            </w:r>
            <w:r w:rsidR="00B45BF2" w:rsidRPr="00B45BF2">
              <w:rPr>
                <w:b/>
              </w:rPr>
              <w:t xml:space="preserve"> </w:t>
            </w:r>
            <w:r w:rsidR="00B45BF2" w:rsidRPr="00B45BF2">
              <w:rPr>
                <w:rStyle w:val="Refdenotaderodap"/>
                <w:b/>
              </w:rPr>
              <w:footnoteReference w:id="2"/>
            </w:r>
          </w:p>
          <w:p w14:paraId="09F66669" w14:textId="77777777" w:rsidR="00B45BF2" w:rsidRPr="008A5CB7" w:rsidRDefault="008A5CB7" w:rsidP="00172304">
            <w:pPr>
              <w:jc w:val="center"/>
              <w:rPr>
                <w:b/>
                <w:sz w:val="18"/>
                <w:szCs w:val="18"/>
              </w:rPr>
            </w:pPr>
            <w:r w:rsidRPr="008A5CB7">
              <w:rPr>
                <w:sz w:val="18"/>
                <w:szCs w:val="18"/>
              </w:rPr>
              <w:t>(</w:t>
            </w:r>
            <w:r w:rsidR="00C642B1" w:rsidRPr="008A5CB7">
              <w:rPr>
                <w:sz w:val="18"/>
                <w:szCs w:val="18"/>
              </w:rPr>
              <w:t xml:space="preserve">necessidade de </w:t>
            </w:r>
            <w:r w:rsidRPr="008A5CB7">
              <w:rPr>
                <w:sz w:val="18"/>
                <w:szCs w:val="18"/>
              </w:rPr>
              <w:t>preparação</w:t>
            </w:r>
            <w:r w:rsidR="00C642B1" w:rsidRPr="008A5CB7">
              <w:rPr>
                <w:sz w:val="18"/>
                <w:szCs w:val="18"/>
              </w:rPr>
              <w:t>?)</w:t>
            </w:r>
          </w:p>
        </w:tc>
        <w:tc>
          <w:tcPr>
            <w:tcW w:w="7454" w:type="dxa"/>
            <w:gridSpan w:val="3"/>
            <w:vAlign w:val="center"/>
          </w:tcPr>
          <w:p w14:paraId="4CC3856A" w14:textId="77777777" w:rsidR="00B45BF2" w:rsidRDefault="00B45BF2" w:rsidP="00C642B1"/>
        </w:tc>
      </w:tr>
      <w:tr w:rsidR="00B45BF2" w14:paraId="1553E6D8" w14:textId="77777777" w:rsidTr="00F54BF9">
        <w:trPr>
          <w:trHeight w:val="240"/>
          <w:jc w:val="center"/>
        </w:trPr>
        <w:tc>
          <w:tcPr>
            <w:tcW w:w="2679" w:type="dxa"/>
            <w:vAlign w:val="center"/>
          </w:tcPr>
          <w:p w14:paraId="104C9659" w14:textId="77777777" w:rsidR="00B45BF2" w:rsidRPr="00B45BF2" w:rsidRDefault="00B45BF2" w:rsidP="00D15F74">
            <w:pPr>
              <w:jc w:val="center"/>
              <w:rPr>
                <w:b/>
              </w:rPr>
            </w:pPr>
            <w:r w:rsidRPr="00B45BF2">
              <w:rPr>
                <w:b/>
              </w:rPr>
              <w:t>Plano para disseminação da experiência</w:t>
            </w:r>
            <w:r w:rsidR="00AA6665">
              <w:rPr>
                <w:b/>
              </w:rPr>
              <w:t xml:space="preserve"> </w:t>
            </w:r>
            <w:r w:rsidR="005722AC">
              <w:rPr>
                <w:sz w:val="20"/>
                <w:szCs w:val="20"/>
              </w:rPr>
              <w:t>(</w:t>
            </w:r>
            <w:r w:rsidR="00D15F74">
              <w:rPr>
                <w:sz w:val="20"/>
                <w:szCs w:val="20"/>
              </w:rPr>
              <w:t xml:space="preserve">breve indicação da </w:t>
            </w:r>
            <w:r w:rsidR="005722AC">
              <w:rPr>
                <w:sz w:val="20"/>
                <w:szCs w:val="20"/>
              </w:rPr>
              <w:t>metodologia</w:t>
            </w:r>
            <w:r w:rsidR="00D15F74">
              <w:rPr>
                <w:sz w:val="20"/>
                <w:szCs w:val="20"/>
              </w:rPr>
              <w:t xml:space="preserve"> de disseminação</w:t>
            </w:r>
            <w:r w:rsidR="004827CD">
              <w:rPr>
                <w:sz w:val="20"/>
                <w:szCs w:val="20"/>
              </w:rPr>
              <w:t xml:space="preserve"> e dos destinatários</w:t>
            </w:r>
            <w:r w:rsidR="00D15F74">
              <w:rPr>
                <w:sz w:val="20"/>
                <w:szCs w:val="20"/>
              </w:rPr>
              <w:t>)</w:t>
            </w:r>
          </w:p>
        </w:tc>
        <w:tc>
          <w:tcPr>
            <w:tcW w:w="7454" w:type="dxa"/>
            <w:gridSpan w:val="3"/>
          </w:tcPr>
          <w:p w14:paraId="7E8C2846" w14:textId="77777777" w:rsidR="0021653A" w:rsidRDefault="0021653A" w:rsidP="006105C6"/>
          <w:p w14:paraId="518924C1" w14:textId="77777777" w:rsidR="00ED59C7" w:rsidRDefault="00ED59C7" w:rsidP="006105C6"/>
        </w:tc>
      </w:tr>
    </w:tbl>
    <w:p w14:paraId="6CD50FB5" w14:textId="44C871B0" w:rsidR="00640EFE" w:rsidRPr="0021653A" w:rsidRDefault="00640EFE" w:rsidP="00325876">
      <w:pPr>
        <w:spacing w:after="0" w:line="240" w:lineRule="auto"/>
        <w:rPr>
          <w:b/>
          <w:sz w:val="12"/>
          <w:szCs w:val="12"/>
          <w:u w:val="single"/>
        </w:rPr>
      </w:pPr>
    </w:p>
    <w:p w14:paraId="58BE4C2C" w14:textId="177D08A8" w:rsidR="00640EFE" w:rsidRPr="0021653A" w:rsidRDefault="00640EFE" w:rsidP="00325876">
      <w:pPr>
        <w:spacing w:after="0" w:line="240" w:lineRule="auto"/>
        <w:rPr>
          <w:b/>
          <w:sz w:val="12"/>
          <w:szCs w:val="12"/>
          <w:u w:val="single"/>
        </w:rPr>
      </w:pPr>
    </w:p>
    <w:p w14:paraId="32C1D240" w14:textId="77777777" w:rsidR="00640EFE" w:rsidRPr="0021653A" w:rsidRDefault="00640EFE" w:rsidP="00325876">
      <w:pPr>
        <w:spacing w:after="0" w:line="240" w:lineRule="auto"/>
        <w:rPr>
          <w:b/>
          <w:sz w:val="12"/>
          <w:szCs w:val="12"/>
          <w:u w:val="single"/>
        </w:rPr>
      </w:pPr>
    </w:p>
    <w:p w14:paraId="0B4DA836" w14:textId="03D871F9" w:rsidR="00172304" w:rsidRDefault="00172304" w:rsidP="009000A3">
      <w:pPr>
        <w:spacing w:after="0" w:line="240" w:lineRule="auto"/>
        <w:rPr>
          <w:sz w:val="20"/>
          <w:szCs w:val="20"/>
        </w:rPr>
      </w:pPr>
    </w:p>
    <w:p w14:paraId="00D3E107" w14:textId="0FEA19C5" w:rsidR="00C12152" w:rsidRDefault="00C12152" w:rsidP="001A2C39">
      <w:pPr>
        <w:spacing w:after="0" w:line="240" w:lineRule="auto"/>
        <w:rPr>
          <w:sz w:val="20"/>
          <w:szCs w:val="20"/>
        </w:rPr>
      </w:pPr>
    </w:p>
    <w:p w14:paraId="22EB5982" w14:textId="39D599E2" w:rsidR="00813B09" w:rsidRDefault="00813B09" w:rsidP="001A2C39">
      <w:pPr>
        <w:spacing w:after="0" w:line="240" w:lineRule="auto"/>
        <w:rPr>
          <w:sz w:val="20"/>
          <w:szCs w:val="20"/>
        </w:rPr>
      </w:pPr>
    </w:p>
    <w:p w14:paraId="527D3BC8" w14:textId="77777777" w:rsidR="00813B09" w:rsidRDefault="00813B09" w:rsidP="001A2C39">
      <w:pPr>
        <w:spacing w:after="0" w:line="240" w:lineRule="auto"/>
        <w:rPr>
          <w:sz w:val="20"/>
          <w:szCs w:val="20"/>
        </w:rPr>
      </w:pPr>
    </w:p>
    <w:p w14:paraId="29A6948D" w14:textId="769DAF8C" w:rsidR="0021653A" w:rsidRDefault="0021653A" w:rsidP="001A2C39">
      <w:pPr>
        <w:spacing w:after="0" w:line="240" w:lineRule="auto"/>
        <w:rPr>
          <w:sz w:val="20"/>
          <w:szCs w:val="20"/>
        </w:rPr>
      </w:pPr>
    </w:p>
    <w:p w14:paraId="1A649542" w14:textId="1FBEC125" w:rsidR="0021653A" w:rsidRDefault="0021653A" w:rsidP="001A2C39">
      <w:pPr>
        <w:spacing w:after="0" w:line="240" w:lineRule="auto"/>
        <w:rPr>
          <w:sz w:val="20"/>
          <w:szCs w:val="20"/>
        </w:rPr>
      </w:pPr>
    </w:p>
    <w:p w14:paraId="74047CCF" w14:textId="77777777" w:rsidR="0021653A" w:rsidRDefault="0021653A" w:rsidP="001A2C39">
      <w:pPr>
        <w:spacing w:after="0" w:line="240" w:lineRule="auto"/>
        <w:rPr>
          <w:sz w:val="20"/>
          <w:szCs w:val="20"/>
        </w:rPr>
      </w:pPr>
    </w:p>
    <w:p w14:paraId="17B7E742" w14:textId="0D7C9E5C" w:rsidR="001A2C39" w:rsidRPr="001A2C39" w:rsidRDefault="001A2C39" w:rsidP="001A2C39">
      <w:pPr>
        <w:spacing w:after="0" w:line="240" w:lineRule="auto"/>
        <w:rPr>
          <w:sz w:val="28"/>
          <w:szCs w:val="28"/>
        </w:rPr>
      </w:pPr>
      <w:r w:rsidRPr="001A2C39">
        <w:rPr>
          <w:sz w:val="28"/>
          <w:szCs w:val="28"/>
        </w:rPr>
        <w:t>Declaração de Compromisso</w:t>
      </w:r>
    </w:p>
    <w:p w14:paraId="052F9A82" w14:textId="7F73A582" w:rsidR="001A2C39" w:rsidRPr="001A2C39" w:rsidRDefault="001A2C39" w:rsidP="001A2C39">
      <w:pPr>
        <w:spacing w:after="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           </w:t>
      </w:r>
      <w:r w:rsidRPr="001A2C39">
        <w:rPr>
          <w:b/>
          <w:bCs/>
          <w:sz w:val="20"/>
          <w:szCs w:val="20"/>
        </w:rPr>
        <w:t>Colocar uma cruz</w:t>
      </w:r>
    </w:p>
    <w:p w14:paraId="7536CF5C" w14:textId="379B5980" w:rsidR="001A2C39" w:rsidRPr="001A2C39" w:rsidRDefault="001A2C39" w:rsidP="00110C5F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</w:t>
      </w:r>
    </w:p>
    <w:tbl>
      <w:tblPr>
        <w:tblStyle w:val="TabelacomGrelha"/>
        <w:tblpPr w:leftFromText="141" w:rightFromText="141" w:vertAnchor="text" w:horzAnchor="margin" w:tblpXSpec="right" w:tblpY="14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5"/>
      </w:tblGrid>
      <w:tr w:rsidR="00110C5F" w14:paraId="733C4352" w14:textId="77777777" w:rsidTr="00110C5F">
        <w:tc>
          <w:tcPr>
            <w:tcW w:w="7655" w:type="dxa"/>
          </w:tcPr>
          <w:p w14:paraId="69DEBD88" w14:textId="77777777" w:rsidR="00110C5F" w:rsidRDefault="00110C5F" w:rsidP="00110C5F">
            <w:pPr>
              <w:jc w:val="both"/>
            </w:pPr>
          </w:p>
          <w:p w14:paraId="2B1E69DD" w14:textId="4655EFD6" w:rsidR="00110C5F" w:rsidRPr="00110C5F" w:rsidRDefault="00110C5F" w:rsidP="00110C5F">
            <w:pPr>
              <w:jc w:val="both"/>
            </w:pPr>
            <w:r w:rsidRPr="00110C5F">
              <w:t>Ao submeter esta candidatura, declaro o meu interesse em participar neste projeto Erasmus+.</w:t>
            </w:r>
          </w:p>
          <w:p w14:paraId="7074A7CA" w14:textId="576476F2" w:rsidR="00110C5F" w:rsidRDefault="00110C5F" w:rsidP="00110C5F">
            <w:pPr>
              <w:jc w:val="both"/>
            </w:pPr>
            <w:r w:rsidRPr="00110C5F">
              <w:t>Mais declaro</w:t>
            </w:r>
            <w:r>
              <w:t xml:space="preserve"> que todas as informações prestadas neste formulário são verdadeiras. Estou disponível para participar nas atividades de preparação linguística e pedagógica, quando aplicável, bem como nas atividades de disseminação, de aplicação e monotorização dos saberes adquiridos na mobilidade.</w:t>
            </w:r>
          </w:p>
          <w:p w14:paraId="48D01ED9" w14:textId="11CFEAF0" w:rsidR="00110C5F" w:rsidRDefault="00110C5F" w:rsidP="00110C5F">
            <w:pPr>
              <w:jc w:val="both"/>
              <w:rPr>
                <w:sz w:val="20"/>
                <w:szCs w:val="20"/>
              </w:rPr>
            </w:pPr>
          </w:p>
        </w:tc>
      </w:tr>
    </w:tbl>
    <w:p w14:paraId="38DCA7D1" w14:textId="061FB9FD" w:rsidR="001A2C39" w:rsidRDefault="001A2C39" w:rsidP="001A2C39">
      <w:pPr>
        <w:spacing w:after="0" w:line="240" w:lineRule="auto"/>
        <w:rPr>
          <w:sz w:val="20"/>
          <w:szCs w:val="20"/>
        </w:rPr>
      </w:pPr>
    </w:p>
    <w:p w14:paraId="0A2EC427" w14:textId="3F27CA35" w:rsidR="00110C5F" w:rsidRDefault="00110C5F" w:rsidP="001A2C39">
      <w:pPr>
        <w:spacing w:after="0" w:line="240" w:lineRule="auto"/>
        <w:rPr>
          <w:sz w:val="20"/>
          <w:szCs w:val="20"/>
        </w:rPr>
      </w:pPr>
    </w:p>
    <w:p w14:paraId="74853C60" w14:textId="3F70332B" w:rsidR="00110C5F" w:rsidRDefault="00110C5F" w:rsidP="001A2C39">
      <w:pPr>
        <w:spacing w:after="0" w:line="240" w:lineRule="auto"/>
        <w:rPr>
          <w:sz w:val="20"/>
          <w:szCs w:val="20"/>
        </w:rPr>
      </w:pPr>
    </w:p>
    <w:p w14:paraId="21B40E91" w14:textId="5C070DBB" w:rsidR="00110C5F" w:rsidRDefault="00110C5F" w:rsidP="001A2C39">
      <w:pPr>
        <w:spacing w:after="0" w:line="240" w:lineRule="auto"/>
        <w:rPr>
          <w:sz w:val="20"/>
          <w:szCs w:val="20"/>
        </w:rPr>
      </w:pPr>
    </w:p>
    <w:p w14:paraId="69EB3A59" w14:textId="15A6A2F7" w:rsidR="00110C5F" w:rsidRDefault="00110C5F" w:rsidP="001A2C39">
      <w:pPr>
        <w:spacing w:after="0" w:line="240" w:lineRule="auto"/>
        <w:rPr>
          <w:sz w:val="20"/>
          <w:szCs w:val="20"/>
        </w:rPr>
      </w:pPr>
      <w:r>
        <w:rPr>
          <w:noProof/>
          <w:sz w:val="20"/>
          <w:szCs w:val="20"/>
          <w:lang w:eastAsia="pt-P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768B77" wp14:editId="71876DF1">
                <wp:simplePos x="0" y="0"/>
                <wp:positionH relativeFrom="column">
                  <wp:posOffset>822961</wp:posOffset>
                </wp:positionH>
                <wp:positionV relativeFrom="paragraph">
                  <wp:posOffset>11430</wp:posOffset>
                </wp:positionV>
                <wp:extent cx="247650" cy="209550"/>
                <wp:effectExtent l="0" t="0" r="19050" b="19050"/>
                <wp:wrapNone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" cy="209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B0FC9C" w14:textId="67BE7D0B" w:rsidR="00110C5F" w:rsidRDefault="00110C5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68B77" id="Caixa de texto 2" o:spid="_x0000_s1031" type="#_x0000_t202" style="position:absolute;margin-left:64.8pt;margin-top:.9pt;width:19.5pt;height:1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" fillcolor="white [3201]" strokeweight=".5pt">
                <v:textbox>
                  <w:txbxContent>
                    <w:p w14:paraId="13B0FC9C" w14:textId="67BE7D0B" w:rsidR="00110C5F" w:rsidRDefault="00110C5F"/>
                  </w:txbxContent>
                </v:textbox>
              </v:shape>
            </w:pict>
          </mc:Fallback>
        </mc:AlternateContent>
      </w:r>
    </w:p>
    <w:p w14:paraId="70BABDD5" w14:textId="47119A80" w:rsidR="00110C5F" w:rsidRDefault="00110C5F" w:rsidP="001A2C39">
      <w:pPr>
        <w:spacing w:after="0" w:line="240" w:lineRule="auto"/>
        <w:rPr>
          <w:sz w:val="20"/>
          <w:szCs w:val="20"/>
        </w:rPr>
      </w:pPr>
    </w:p>
    <w:p w14:paraId="09610DF9" w14:textId="6B61CB64" w:rsidR="00110C5F" w:rsidRDefault="00110C5F" w:rsidP="001A2C39">
      <w:pPr>
        <w:spacing w:after="0" w:line="240" w:lineRule="auto"/>
        <w:rPr>
          <w:sz w:val="20"/>
          <w:szCs w:val="20"/>
        </w:rPr>
      </w:pPr>
    </w:p>
    <w:p w14:paraId="21C4B58A" w14:textId="12752C81" w:rsidR="00110C5F" w:rsidRDefault="00110C5F" w:rsidP="001A2C39">
      <w:pPr>
        <w:spacing w:after="0" w:line="240" w:lineRule="auto"/>
        <w:rPr>
          <w:sz w:val="20"/>
          <w:szCs w:val="20"/>
        </w:rPr>
      </w:pPr>
    </w:p>
    <w:p w14:paraId="3438FB46" w14:textId="090C7EEE" w:rsidR="00110C5F" w:rsidRDefault="00110C5F" w:rsidP="001A2C39">
      <w:pPr>
        <w:spacing w:after="0" w:line="240" w:lineRule="auto"/>
        <w:rPr>
          <w:sz w:val="20"/>
          <w:szCs w:val="20"/>
        </w:rPr>
      </w:pPr>
    </w:p>
    <w:p w14:paraId="3F6E236A" w14:textId="7F5160C3" w:rsidR="00110C5F" w:rsidRDefault="00110C5F" w:rsidP="001A2C39">
      <w:pPr>
        <w:spacing w:after="0" w:line="240" w:lineRule="auto"/>
        <w:rPr>
          <w:sz w:val="20"/>
          <w:szCs w:val="20"/>
        </w:rPr>
      </w:pPr>
    </w:p>
    <w:p w14:paraId="6FFA0F13" w14:textId="67213E04" w:rsidR="00110C5F" w:rsidRDefault="00110C5F" w:rsidP="001A2C39">
      <w:pPr>
        <w:spacing w:after="0" w:line="240" w:lineRule="auto"/>
        <w:rPr>
          <w:sz w:val="20"/>
          <w:szCs w:val="20"/>
        </w:rPr>
      </w:pPr>
    </w:p>
    <w:p w14:paraId="015511DF" w14:textId="77777777" w:rsidR="00110C5F" w:rsidRDefault="00110C5F" w:rsidP="001A2C39">
      <w:pPr>
        <w:spacing w:after="0" w:line="240" w:lineRule="auto"/>
        <w:rPr>
          <w:sz w:val="20"/>
          <w:szCs w:val="20"/>
        </w:rPr>
      </w:pPr>
    </w:p>
    <w:p w14:paraId="2DC5F304" w14:textId="7C14E0E5" w:rsidR="001A2C39" w:rsidRPr="007A72C7" w:rsidRDefault="00110C5F" w:rsidP="009000A3">
      <w:pPr>
        <w:spacing w:after="0" w:line="240" w:lineRule="auto"/>
        <w:rPr>
          <w:sz w:val="20"/>
          <w:szCs w:val="20"/>
        </w:rPr>
      </w:pPr>
      <w:r w:rsidRPr="001A2C39">
        <w:rPr>
          <w:sz w:val="20"/>
          <w:szCs w:val="20"/>
        </w:rPr>
        <w:t xml:space="preserve">Data: </w:t>
      </w:r>
      <w:r>
        <w:rPr>
          <w:sz w:val="20"/>
          <w:szCs w:val="20"/>
        </w:rPr>
        <w:t>____</w:t>
      </w:r>
      <w:r w:rsidRPr="001A2C39">
        <w:rPr>
          <w:sz w:val="20"/>
          <w:szCs w:val="20"/>
        </w:rPr>
        <w:t>/</w:t>
      </w:r>
      <w:r>
        <w:rPr>
          <w:sz w:val="20"/>
          <w:szCs w:val="20"/>
        </w:rPr>
        <w:t>____</w:t>
      </w:r>
      <w:r w:rsidRPr="001A2C39">
        <w:rPr>
          <w:sz w:val="20"/>
          <w:szCs w:val="20"/>
        </w:rPr>
        <w:t xml:space="preserve"> /</w:t>
      </w:r>
      <w:r>
        <w:rPr>
          <w:sz w:val="20"/>
          <w:szCs w:val="20"/>
        </w:rPr>
        <w:t xml:space="preserve"> _______                         </w:t>
      </w:r>
      <w:r w:rsidRPr="001A2C39">
        <w:rPr>
          <w:sz w:val="20"/>
          <w:szCs w:val="20"/>
        </w:rPr>
        <w:t>O/A Docente:</w:t>
      </w:r>
      <w:r>
        <w:rPr>
          <w:sz w:val="20"/>
          <w:szCs w:val="20"/>
        </w:rPr>
        <w:t xml:space="preserve"> ___________________________________________________</w:t>
      </w:r>
    </w:p>
    <w:sectPr w:rsidR="001A2C39" w:rsidRPr="007A72C7" w:rsidSect="00325876">
      <w:headerReference w:type="default" r:id="rId8"/>
      <w:footerReference w:type="default" r:id="rId9"/>
      <w:pgSz w:w="11906" w:h="16838" w:code="9"/>
      <w:pgMar w:top="851" w:right="1134" w:bottom="568" w:left="1134" w:header="142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4EB52" w14:textId="77777777" w:rsidR="00A74BD7" w:rsidRDefault="00A74BD7" w:rsidP="00D41CA3">
      <w:pPr>
        <w:spacing w:after="0" w:line="240" w:lineRule="auto"/>
      </w:pPr>
      <w:r>
        <w:separator/>
      </w:r>
    </w:p>
  </w:endnote>
  <w:endnote w:type="continuationSeparator" w:id="0">
    <w:p w14:paraId="42DEF333" w14:textId="77777777" w:rsidR="00A74BD7" w:rsidRDefault="00A74BD7" w:rsidP="00D41C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740EA" w14:textId="3B903881" w:rsidR="00172304" w:rsidRPr="00172304" w:rsidRDefault="0021653A" w:rsidP="00172304">
    <w:pPr>
      <w:pStyle w:val="Rodap"/>
      <w:jc w:val="center"/>
    </w:pPr>
    <w:r>
      <w:rPr>
        <w:noProof/>
        <w:lang w:eastAsia="pt-PT"/>
      </w:rPr>
      <w:drawing>
        <wp:anchor distT="0" distB="0" distL="114300" distR="114300" simplePos="0" relativeHeight="251658240" behindDoc="1" locked="0" layoutInCell="1" allowOverlap="1" wp14:anchorId="51B29507" wp14:editId="4DB58B7C">
          <wp:simplePos x="0" y="0"/>
          <wp:positionH relativeFrom="column">
            <wp:posOffset>99060</wp:posOffset>
          </wp:positionH>
          <wp:positionV relativeFrom="paragraph">
            <wp:posOffset>-149225</wp:posOffset>
          </wp:positionV>
          <wp:extent cx="1282700" cy="474980"/>
          <wp:effectExtent l="0" t="0" r="0" b="1270"/>
          <wp:wrapTight wrapText="bothSides">
            <wp:wrapPolygon edited="0">
              <wp:start x="0" y="0"/>
              <wp:lineTo x="0" y="20791"/>
              <wp:lineTo x="21172" y="20791"/>
              <wp:lineTo x="21172" y="0"/>
              <wp:lineTo x="0" y="0"/>
            </wp:wrapPolygon>
          </wp:wrapTight>
          <wp:docPr id="4" name="Imagem 4" descr="C:\Users\Pedro\Desktop\Logotipo Erasmu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edro\Desktop\Logotipo Erasmus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2700" cy="474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PT"/>
      </w:rPr>
      <w:drawing>
        <wp:anchor distT="0" distB="0" distL="114300" distR="114300" simplePos="0" relativeHeight="251659264" behindDoc="1" locked="0" layoutInCell="1" allowOverlap="1" wp14:anchorId="4073ED41" wp14:editId="0FA6BC7E">
          <wp:simplePos x="0" y="0"/>
          <wp:positionH relativeFrom="column">
            <wp:posOffset>5490210</wp:posOffset>
          </wp:positionH>
          <wp:positionV relativeFrom="paragraph">
            <wp:posOffset>-254000</wp:posOffset>
          </wp:positionV>
          <wp:extent cx="581025" cy="581025"/>
          <wp:effectExtent l="0" t="0" r="9525" b="9525"/>
          <wp:wrapTight wrapText="bothSides">
            <wp:wrapPolygon edited="0">
              <wp:start x="5666" y="0"/>
              <wp:lineTo x="0" y="4957"/>
              <wp:lineTo x="0" y="13456"/>
              <wp:lineTo x="708" y="16289"/>
              <wp:lineTo x="5666" y="21246"/>
              <wp:lineTo x="14872" y="21246"/>
              <wp:lineTo x="18413" y="18413"/>
              <wp:lineTo x="20538" y="13456"/>
              <wp:lineTo x="21246" y="8498"/>
              <wp:lineTo x="20538" y="5666"/>
              <wp:lineTo x="15580" y="0"/>
              <wp:lineTo x="5666" y="0"/>
            </wp:wrapPolygon>
          </wp:wrapTight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1025" cy="581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8BC60" w14:textId="77777777" w:rsidR="00A74BD7" w:rsidRDefault="00A74BD7" w:rsidP="00D41CA3">
      <w:pPr>
        <w:spacing w:after="0" w:line="240" w:lineRule="auto"/>
      </w:pPr>
      <w:r>
        <w:separator/>
      </w:r>
    </w:p>
  </w:footnote>
  <w:footnote w:type="continuationSeparator" w:id="0">
    <w:p w14:paraId="56B6089C" w14:textId="77777777" w:rsidR="00A74BD7" w:rsidRDefault="00A74BD7" w:rsidP="00D41CA3">
      <w:pPr>
        <w:spacing w:after="0" w:line="240" w:lineRule="auto"/>
      </w:pPr>
      <w:r>
        <w:continuationSeparator/>
      </w:r>
    </w:p>
  </w:footnote>
  <w:footnote w:id="1">
    <w:p w14:paraId="2844A39C" w14:textId="16A09A5B" w:rsidR="00B45BF2" w:rsidRPr="00ED59C7" w:rsidRDefault="00B45BF2" w:rsidP="00B45BF2">
      <w:pPr>
        <w:pStyle w:val="Textodenotaderodap"/>
        <w:rPr>
          <w:sz w:val="18"/>
          <w:szCs w:val="18"/>
        </w:rPr>
      </w:pPr>
      <w:r w:rsidRPr="00ED59C7">
        <w:rPr>
          <w:rStyle w:val="Refdenotaderodap"/>
          <w:sz w:val="18"/>
          <w:szCs w:val="18"/>
        </w:rPr>
        <w:footnoteRef/>
      </w:r>
      <w:r w:rsidRPr="00ED59C7">
        <w:rPr>
          <w:sz w:val="18"/>
          <w:szCs w:val="18"/>
        </w:rPr>
        <w:t xml:space="preserve"> Indicar</w:t>
      </w:r>
      <w:r w:rsidR="00172304" w:rsidRPr="00ED59C7">
        <w:rPr>
          <w:sz w:val="18"/>
          <w:szCs w:val="18"/>
        </w:rPr>
        <w:t>,</w:t>
      </w:r>
      <w:r w:rsidRPr="00ED59C7">
        <w:rPr>
          <w:sz w:val="18"/>
          <w:szCs w:val="18"/>
        </w:rPr>
        <w:t xml:space="preserve"> no máximo</w:t>
      </w:r>
      <w:r w:rsidR="00172304" w:rsidRPr="00ED59C7">
        <w:rPr>
          <w:sz w:val="18"/>
          <w:szCs w:val="18"/>
        </w:rPr>
        <w:t>,</w:t>
      </w:r>
      <w:r w:rsidRPr="00ED59C7">
        <w:rPr>
          <w:sz w:val="18"/>
          <w:szCs w:val="18"/>
        </w:rPr>
        <w:t xml:space="preserve"> 3 objetivos que reflitam a motivação para frequentar </w:t>
      </w:r>
      <w:r w:rsidR="00325876">
        <w:rPr>
          <w:sz w:val="18"/>
          <w:szCs w:val="18"/>
        </w:rPr>
        <w:t xml:space="preserve">os cursos </w:t>
      </w:r>
      <w:r w:rsidR="00C803F8">
        <w:rPr>
          <w:sz w:val="18"/>
          <w:szCs w:val="18"/>
        </w:rPr>
        <w:t>estruturados de formação.</w:t>
      </w:r>
    </w:p>
  </w:footnote>
  <w:footnote w:id="2">
    <w:p w14:paraId="6C45697E" w14:textId="034E7C9B" w:rsidR="00172304" w:rsidRPr="003A6AEB" w:rsidRDefault="00B45BF2" w:rsidP="00325876">
      <w:pPr>
        <w:spacing w:after="0" w:line="240" w:lineRule="auto"/>
        <w:ind w:right="-285"/>
        <w:jc w:val="both"/>
        <w:rPr>
          <w:sz w:val="18"/>
          <w:szCs w:val="18"/>
        </w:rPr>
      </w:pPr>
      <w:r w:rsidRPr="00ED59C7">
        <w:rPr>
          <w:rStyle w:val="Refdenotaderodap"/>
          <w:sz w:val="18"/>
          <w:szCs w:val="18"/>
        </w:rPr>
        <w:footnoteRef/>
      </w:r>
      <w:r w:rsidRPr="00ED59C7">
        <w:rPr>
          <w:sz w:val="18"/>
          <w:szCs w:val="18"/>
        </w:rPr>
        <w:t xml:space="preserve"> Para c</w:t>
      </w:r>
      <w:r w:rsidR="00325876">
        <w:rPr>
          <w:sz w:val="18"/>
          <w:szCs w:val="18"/>
        </w:rPr>
        <w:t>ada domínio</w:t>
      </w:r>
      <w:r w:rsidR="005722AC" w:rsidRPr="00ED59C7">
        <w:rPr>
          <w:sz w:val="18"/>
          <w:szCs w:val="18"/>
        </w:rPr>
        <w:t xml:space="preserve"> “Compreender”, “Falar” e “Escrever</w:t>
      </w:r>
      <w:r w:rsidR="00325876">
        <w:rPr>
          <w:sz w:val="18"/>
          <w:szCs w:val="18"/>
        </w:rPr>
        <w:t>”, especificar</w:t>
      </w:r>
      <w:r w:rsidRPr="00ED59C7">
        <w:rPr>
          <w:sz w:val="18"/>
          <w:szCs w:val="18"/>
        </w:rPr>
        <w:t xml:space="preserve"> o nível: </w:t>
      </w:r>
      <w:r w:rsidR="00172304" w:rsidRPr="00ED59C7">
        <w:rPr>
          <w:sz w:val="18"/>
          <w:szCs w:val="18"/>
        </w:rPr>
        <w:t>I (Insuficiente); S (Suficiente); B (Bom); MB (Muito Bom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9FCE1" w14:textId="349AE4EE" w:rsidR="00172304" w:rsidRDefault="00172304" w:rsidP="00172304">
    <w:pPr>
      <w:tabs>
        <w:tab w:val="left" w:pos="0"/>
        <w:tab w:val="left" w:pos="993"/>
        <w:tab w:val="center" w:pos="4819"/>
        <w:tab w:val="center" w:pos="4962"/>
      </w:tabs>
      <w:rPr>
        <w:b/>
        <w:sz w:val="16"/>
        <w:szCs w:val="16"/>
      </w:rPr>
    </w:pPr>
    <w:r>
      <w:rPr>
        <w:b/>
        <w:sz w:val="16"/>
        <w:szCs w:val="16"/>
      </w:rPr>
      <w:tab/>
    </w:r>
    <w:r w:rsidR="00640EFE" w:rsidRPr="00640EFE">
      <w:rPr>
        <w:noProof/>
        <w:lang w:eastAsia="pt-PT"/>
      </w:rPr>
      <w:drawing>
        <wp:inline distT="0" distB="0" distL="0" distR="0" wp14:anchorId="6164174C" wp14:editId="0DCAB553">
          <wp:extent cx="5800725" cy="952500"/>
          <wp:effectExtent l="0" t="0" r="9525" b="0"/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00725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A1CFA79" w14:textId="77777777" w:rsidR="00FC0836" w:rsidRDefault="00FC0836" w:rsidP="00FC0836">
    <w:pPr>
      <w:pStyle w:val="Cabealho"/>
      <w:tabs>
        <w:tab w:val="clear" w:pos="4252"/>
        <w:tab w:val="clear" w:pos="8504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3C1DCF"/>
    <w:multiLevelType w:val="hybridMultilevel"/>
    <w:tmpl w:val="FB582C64"/>
    <w:lvl w:ilvl="0" w:tplc="1298919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MDIzMjK0sDQ0MrZQ0lEKTi0uzszPAykwqQUAQ+ho4SwAAAA="/>
  </w:docVars>
  <w:rsids>
    <w:rsidRoot w:val="00B96250"/>
    <w:rsid w:val="00027AC2"/>
    <w:rsid w:val="00062DCA"/>
    <w:rsid w:val="000E76A7"/>
    <w:rsid w:val="00110C5F"/>
    <w:rsid w:val="00172304"/>
    <w:rsid w:val="001A2C39"/>
    <w:rsid w:val="0021653A"/>
    <w:rsid w:val="00251C46"/>
    <w:rsid w:val="00284484"/>
    <w:rsid w:val="002E1DAD"/>
    <w:rsid w:val="00325876"/>
    <w:rsid w:val="00382E9F"/>
    <w:rsid w:val="003A6AEB"/>
    <w:rsid w:val="004452C8"/>
    <w:rsid w:val="004827CD"/>
    <w:rsid w:val="004E58C3"/>
    <w:rsid w:val="004E5C68"/>
    <w:rsid w:val="00511DDB"/>
    <w:rsid w:val="0051745A"/>
    <w:rsid w:val="005722AC"/>
    <w:rsid w:val="006105C6"/>
    <w:rsid w:val="00640EFE"/>
    <w:rsid w:val="0069762A"/>
    <w:rsid w:val="00704273"/>
    <w:rsid w:val="00714EED"/>
    <w:rsid w:val="007774B1"/>
    <w:rsid w:val="007A72C7"/>
    <w:rsid w:val="00813B09"/>
    <w:rsid w:val="0081479C"/>
    <w:rsid w:val="00832D3B"/>
    <w:rsid w:val="00896821"/>
    <w:rsid w:val="008A5CB7"/>
    <w:rsid w:val="009000A3"/>
    <w:rsid w:val="00996B64"/>
    <w:rsid w:val="009F4808"/>
    <w:rsid w:val="00A17348"/>
    <w:rsid w:val="00A74BD7"/>
    <w:rsid w:val="00AA6665"/>
    <w:rsid w:val="00AE2A6E"/>
    <w:rsid w:val="00B05640"/>
    <w:rsid w:val="00B45BF2"/>
    <w:rsid w:val="00B5118E"/>
    <w:rsid w:val="00B96250"/>
    <w:rsid w:val="00BC08F9"/>
    <w:rsid w:val="00BD35E1"/>
    <w:rsid w:val="00C12152"/>
    <w:rsid w:val="00C1273C"/>
    <w:rsid w:val="00C642B1"/>
    <w:rsid w:val="00C803F8"/>
    <w:rsid w:val="00CB208A"/>
    <w:rsid w:val="00D15F74"/>
    <w:rsid w:val="00D41CA3"/>
    <w:rsid w:val="00DE6998"/>
    <w:rsid w:val="00E02DCC"/>
    <w:rsid w:val="00E13B79"/>
    <w:rsid w:val="00E6084F"/>
    <w:rsid w:val="00ED59C7"/>
    <w:rsid w:val="00F54BF9"/>
    <w:rsid w:val="00FC0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64D2556"/>
  <w15:docId w15:val="{E816BCA4-14BC-493A-8215-C9772142B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B962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B96250"/>
    <w:rPr>
      <w:rFonts w:ascii="Tahoma" w:hAnsi="Tahoma" w:cs="Tahoma"/>
      <w:sz w:val="16"/>
      <w:szCs w:val="16"/>
    </w:rPr>
  </w:style>
  <w:style w:type="table" w:styleId="TabelacomGrelha">
    <w:name w:val="Table Grid"/>
    <w:basedOn w:val="Tabelanormal"/>
    <w:uiPriority w:val="59"/>
    <w:rsid w:val="00B96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D41CA3"/>
    <w:pPr>
      <w:spacing w:after="0"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D41CA3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D41CA3"/>
    <w:rPr>
      <w:vertAlign w:val="superscript"/>
    </w:rPr>
  </w:style>
  <w:style w:type="paragraph" w:styleId="Cabealho">
    <w:name w:val="header"/>
    <w:basedOn w:val="Normal"/>
    <w:link w:val="CabealhoCarter"/>
    <w:uiPriority w:val="99"/>
    <w:unhideWhenUsed/>
    <w:rsid w:val="00FC08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FC0836"/>
  </w:style>
  <w:style w:type="paragraph" w:styleId="Rodap">
    <w:name w:val="footer"/>
    <w:basedOn w:val="Normal"/>
    <w:link w:val="RodapCarter"/>
    <w:uiPriority w:val="99"/>
    <w:unhideWhenUsed/>
    <w:rsid w:val="00FC08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FC0836"/>
  </w:style>
  <w:style w:type="paragraph" w:styleId="NormalWeb">
    <w:name w:val="Normal (Web)"/>
    <w:basedOn w:val="Normal"/>
    <w:uiPriority w:val="99"/>
    <w:semiHidden/>
    <w:unhideWhenUsed/>
    <w:rsid w:val="001723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172304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4452C8"/>
    <w:pPr>
      <w:ind w:left="720"/>
      <w:contextualSpacing/>
    </w:p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9000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3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6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5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4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D126B4-A16E-46B4-801B-F43EA773ED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3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. E. - GEPE</Company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ecutivo</dc:creator>
  <cp:lastModifiedBy>Isolina Guerra</cp:lastModifiedBy>
  <cp:revision>2</cp:revision>
  <cp:lastPrinted>2020-08-17T09:08:00Z</cp:lastPrinted>
  <dcterms:created xsi:type="dcterms:W3CDTF">2022-01-24T16:57:00Z</dcterms:created>
  <dcterms:modified xsi:type="dcterms:W3CDTF">2022-01-24T16:57:00Z</dcterms:modified>
</cp:coreProperties>
</file>